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5e9460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5e94609-8c39-11eb-96b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Q4CQQxq/AD//yU/qEDVixeT9uDGxJ09kFIoneqvh/VX36oKgP7RyIGP+n5+/VYCaRSFWX7Tb4tnKAqwq3M4wDNTFnGF596RcB9x0b82FJoX/Rt9X8+BvmMbMRbfOSz5slIVaTdiX589TVBIOrjOLV+3DVHaU7LWg6aqMu0+ytRLPKGlhfIKfdzrIThRpd8Et67PMBXWmY91fU4DfhJtrYejRVlgoR1bF3xFlIOFvZ8jBB2pHmWu8Vwc00fny0EeIIgmnW72Pk/dQsczE4BrvJmNtLEP9humMnakWc+vMwAJrRnjPshnDRrfi6RP9kdCay4KB/sNGNvgIJ+zfytb3WuJJ/s8LuTcOy7uG1Y5WX9QX2S1WzpBfXI/0LQ57MEb//3vffcJN3tl50M23f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in Marion Ohio Try to make call and says I have to pa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5e94609-8c39-11eb-96b2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5e94609-8c39-11eb-96b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5e94609-8c39-11eb-96b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5e94609</dc:title>
  <dc:creator/>
  <cp:keywords/>
  <dcterms:created xsi:type="dcterms:W3CDTF">2026-05-03T10:48:40Z</dcterms:created>
  <dcterms:modified xsi:type="dcterms:W3CDTF">2026-05-03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